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78E123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chiga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D7085" w14:textId="77777777" w:rsidR="009C7CD8" w:rsidRDefault="009C7CD8" w:rsidP="00CB37D9">
      <w:pPr>
        <w:spacing w:after="0" w:line="240" w:lineRule="auto"/>
      </w:pPr>
      <w:r>
        <w:separator/>
      </w:r>
    </w:p>
  </w:endnote>
  <w:endnote w:type="continuationSeparator" w:id="0">
    <w:p w14:paraId="7107E16B" w14:textId="77777777" w:rsidR="009C7CD8" w:rsidRDefault="009C7CD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7163A" w14:textId="77777777" w:rsidR="00C63C94" w:rsidRDefault="00C63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1A59451" w:rsidR="00CB37D9" w:rsidRPr="00C63C94" w:rsidRDefault="00CB37D9" w:rsidP="00C63C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54A04" w14:textId="77777777" w:rsidR="00C63C94" w:rsidRDefault="00C63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5B9BA" w14:textId="77777777" w:rsidR="009C7CD8" w:rsidRDefault="009C7CD8" w:rsidP="00CB37D9">
      <w:pPr>
        <w:spacing w:after="0" w:line="240" w:lineRule="auto"/>
      </w:pPr>
      <w:r>
        <w:separator/>
      </w:r>
    </w:p>
  </w:footnote>
  <w:footnote w:type="continuationSeparator" w:id="0">
    <w:p w14:paraId="7E19A993" w14:textId="77777777" w:rsidR="009C7CD8" w:rsidRDefault="009C7CD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7FFCF" w14:textId="77777777" w:rsidR="00C63C94" w:rsidRDefault="00C63C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076C8C4" w:rsidR="00AD6FC0" w:rsidRPr="00C63C94" w:rsidRDefault="00AD6FC0" w:rsidP="00C63C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DA6D8" w14:textId="77777777" w:rsidR="00C63C94" w:rsidRDefault="00C63C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310CD"/>
    <w:rsid w:val="00651AD0"/>
    <w:rsid w:val="006820EC"/>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C7CD8"/>
    <w:rsid w:val="009D1CFF"/>
    <w:rsid w:val="00A17025"/>
    <w:rsid w:val="00A2546E"/>
    <w:rsid w:val="00A56F25"/>
    <w:rsid w:val="00AC3BD9"/>
    <w:rsid w:val="00AD6FC0"/>
    <w:rsid w:val="00B32A3C"/>
    <w:rsid w:val="00B379EF"/>
    <w:rsid w:val="00B50446"/>
    <w:rsid w:val="00BC0F62"/>
    <w:rsid w:val="00C05663"/>
    <w:rsid w:val="00C52EDE"/>
    <w:rsid w:val="00C55AF5"/>
    <w:rsid w:val="00C576A9"/>
    <w:rsid w:val="00C63C94"/>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4</Words>
  <Characters>1904</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